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97E525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  <w:b/>
          <w:bCs/>
        </w:rPr>
        <w:t>Supplementary Material 4A. Number of hospitals participating in the 5~7th Acute Stroke Quality Assessment Program (ASQAP) by Hospital Service Areas (HSAs)</w:t>
      </w:r>
    </w:p>
    <w:p w14:paraId="2727AB0C" w14:textId="16B5B59C" w:rsidR="00A00DB2" w:rsidRPr="00ED6AB2" w:rsidRDefault="00ED6AB2" w:rsidP="00A00D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  <w:noProof/>
        </w:rPr>
        <w:drawing>
          <wp:inline distT="0" distB="0" distL="0" distR="0" wp14:anchorId="5404E003" wp14:editId="32E2993A">
            <wp:extent cx="5731510" cy="3223895"/>
            <wp:effectExtent l="0" t="0" r="2540" b="0"/>
            <wp:docPr id="44" name="내용 개체 틀 4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61B0A15-B5E0-449B-BE02-C1BDA5ECE962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내용 개체 틀 43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61B0A15-B5E0-449B-BE02-C1BDA5ECE962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4BF48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Values are presented as colors according to the category of measurements</w:t>
      </w:r>
    </w:p>
    <w:p w14:paraId="675AF95B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NA, not available area</w:t>
      </w:r>
    </w:p>
    <w:p w14:paraId="281D0DD9" w14:textId="2508B210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 xml:space="preserve">Map was provided with the entire map separated by HSA boundaries and separated map by SIDO, which is administrate unit of provincial-level in </w:t>
      </w:r>
      <w:r>
        <w:rPr>
          <w:rFonts w:ascii="Times New Roman" w:hAnsi="Times New Roman" w:cs="Times New Roman"/>
        </w:rPr>
        <w:t>K</w:t>
      </w:r>
      <w:r w:rsidRPr="00ED6AB2">
        <w:rPr>
          <w:rFonts w:ascii="Times New Roman" w:hAnsi="Times New Roman" w:cs="Times New Roman"/>
        </w:rPr>
        <w:t>orea, to solve the problem of being invisible due to the area size of region.</w:t>
      </w:r>
    </w:p>
    <w:p w14:paraId="7DA905FC" w14:textId="59A3D771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Hospital se</w:t>
      </w:r>
      <w:r>
        <w:rPr>
          <w:rFonts w:ascii="Times New Roman" w:hAnsi="Times New Roman" w:cs="Times New Roman"/>
        </w:rPr>
        <w:t>r</w:t>
      </w:r>
      <w:r w:rsidRPr="00ED6AB2">
        <w:rPr>
          <w:rFonts w:ascii="Times New Roman" w:hAnsi="Times New Roman" w:cs="Times New Roman"/>
        </w:rPr>
        <w:t>vice areas (HSAs) was marked as HSA number instead of HSA name. HSA number corresponding to the HSA code can be found in Supplementary Material 1.</w:t>
      </w:r>
    </w:p>
    <w:p w14:paraId="2C282557" w14:textId="7F3D4A25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6D525776" w14:textId="5176EA46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5A066E06" w14:textId="43B7B9EA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7A6428C3" w14:textId="6F7CAA1D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1C96FC52" w14:textId="675A8AE9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17900488" w14:textId="0B0AA0DD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31C9EE64" w14:textId="2ACB3D55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51FCB8E6" w14:textId="674E3348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3E12484B" w14:textId="5E6C37BE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78A34D56" w14:textId="2BDAC9DD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037EF33D" w14:textId="3846175E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73FB516E" w14:textId="0B6FD277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</w:p>
    <w:p w14:paraId="5BE9C91D" w14:textId="32D54BFB" w:rsidR="00ED6AB2" w:rsidRDefault="00ED6AB2" w:rsidP="00ED6AB2">
      <w:pPr>
        <w:spacing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sectPr w:rsidR="00ED6AB2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D1195A" w14:textId="77777777" w:rsidR="00A55824" w:rsidRDefault="00A55824" w:rsidP="002555C5">
      <w:pPr>
        <w:spacing w:after="0" w:line="240" w:lineRule="auto"/>
      </w:pPr>
      <w:r>
        <w:separator/>
      </w:r>
    </w:p>
  </w:endnote>
  <w:endnote w:type="continuationSeparator" w:id="0">
    <w:p w14:paraId="10ECC35D" w14:textId="77777777" w:rsidR="00A55824" w:rsidRDefault="00A55824" w:rsidP="002555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5533CE" w14:textId="77777777" w:rsidR="00A55824" w:rsidRDefault="00A55824" w:rsidP="002555C5">
      <w:pPr>
        <w:spacing w:after="0" w:line="240" w:lineRule="auto"/>
      </w:pPr>
      <w:r>
        <w:separator/>
      </w:r>
    </w:p>
  </w:footnote>
  <w:footnote w:type="continuationSeparator" w:id="0">
    <w:p w14:paraId="6DC2A599" w14:textId="77777777" w:rsidR="00A55824" w:rsidRDefault="00A55824" w:rsidP="002555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A9126B" w14:textId="7B916E7C" w:rsidR="002555C5" w:rsidRDefault="002555C5">
    <w:pPr>
      <w:pStyle w:val="a4"/>
    </w:pPr>
    <w:r w:rsidRPr="002555C5">
      <w:t>https://doi.org/10.3961/jpmph.21.329</w:t>
    </w:r>
    <w:r w:rsidRPr="002555C5">
      <w:c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TAwNDc0Nze2NDZT0lEKTi0uzszPAykwNKgFAMnqjpEtAAAA"/>
  </w:docVars>
  <w:rsids>
    <w:rsidRoot w:val="00A00DB2"/>
    <w:rsid w:val="002555C5"/>
    <w:rsid w:val="002B2D0C"/>
    <w:rsid w:val="00450235"/>
    <w:rsid w:val="00551889"/>
    <w:rsid w:val="00616B8A"/>
    <w:rsid w:val="006B15BA"/>
    <w:rsid w:val="008B595A"/>
    <w:rsid w:val="009F2D62"/>
    <w:rsid w:val="00A00DB2"/>
    <w:rsid w:val="00A55824"/>
    <w:rsid w:val="00AA33CC"/>
    <w:rsid w:val="00BB3528"/>
    <w:rsid w:val="00BC6273"/>
    <w:rsid w:val="00D31454"/>
    <w:rsid w:val="00DB23EA"/>
    <w:rsid w:val="00E26D0E"/>
    <w:rsid w:val="00E7291E"/>
    <w:rsid w:val="00EB1441"/>
    <w:rsid w:val="00ED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CE909"/>
  <w15:chartTrackingRefBased/>
  <w15:docId w15:val="{27100D29-B7DB-4CCD-9E21-7ADA7E1B4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00DB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B2D0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2B2D0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2555C5"/>
  </w:style>
  <w:style w:type="paragraph" w:styleId="a5">
    <w:name w:val="footer"/>
    <w:basedOn w:val="a"/>
    <w:link w:val="Char1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255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4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7FC4E-219D-407C-8082-3D2938DBB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AppPower</cp:lastModifiedBy>
  <cp:revision>2</cp:revision>
  <cp:lastPrinted>2021-07-17T15:19:00Z</cp:lastPrinted>
  <dcterms:created xsi:type="dcterms:W3CDTF">2021-12-07T07:20:00Z</dcterms:created>
  <dcterms:modified xsi:type="dcterms:W3CDTF">2021-12-07T07:20:00Z</dcterms:modified>
</cp:coreProperties>
</file>